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4690E6" w14:textId="68C0E5B4" w:rsidR="00CD775B" w:rsidRDefault="005B1F4D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B392C2B" wp14:editId="49283253">
                <wp:simplePos x="0" y="0"/>
                <wp:positionH relativeFrom="column">
                  <wp:posOffset>-896620</wp:posOffset>
                </wp:positionH>
                <wp:positionV relativeFrom="paragraph">
                  <wp:posOffset>-556895</wp:posOffset>
                </wp:positionV>
                <wp:extent cx="7886700" cy="134112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0"/>
                          <a:chExt cx="7886700" cy="134112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886700" cy="13411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35502" y="379563"/>
                            <a:ext cx="4777740" cy="655320"/>
                          </a:xfrm>
                          <a:prstGeom prst="rect">
                            <a:avLst/>
                          </a:prstGeom>
                          <a:solidFill>
                            <a:srgbClr val="1F4E7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1DBE03" w14:textId="77777777" w:rsidR="0098547C" w:rsidRPr="00995432" w:rsidRDefault="0098547C" w:rsidP="00995432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995432">
                                <w:rPr>
                                  <w:color w:val="FFFFFF" w:themeColor="background1"/>
                                </w:rPr>
                                <w:t>Standard</w:t>
                              </w:r>
                              <w:r w:rsidRPr="00995432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 Operating Guideline</w:t>
                              </w:r>
                            </w:p>
                            <w:p w14:paraId="640F76AB" w14:textId="1D319F99" w:rsidR="0098547C" w:rsidRPr="00DB44E6" w:rsidRDefault="00DB44E6" w:rsidP="00995432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iCs/>
                                  <w:color w:val="FFFFFF" w:themeColor="background1"/>
                                  <w:szCs w:val="32"/>
                                </w:rPr>
                              </w:pPr>
                              <w:r w:rsidRPr="00DB44E6">
                                <w:rPr>
                                  <w:b/>
                                  <w:iCs/>
                                  <w:color w:val="FFFFFF" w:themeColor="background1"/>
                                  <w:szCs w:val="32"/>
                                </w:rPr>
                                <w:t>Maintenance Management Syste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392C2B" id="Group 1" o:spid="_x0000_s1026" style="position:absolute;margin-left:-70.6pt;margin-top:-43.85pt;width:621pt;height:105.6pt;z-index:251663360" coordsize="78867,1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8867;height:134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9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355;top:3795;width:47777;height:65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<v:textbox>
                    <w:txbxContent>
                      <w:p w14:paraId="641DBE03" w14:textId="77777777" w:rsidR="0098547C" w:rsidRPr="00995432" w:rsidRDefault="0098547C" w:rsidP="00995432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995432">
                          <w:rPr>
                            <w:color w:val="FFFFFF" w:themeColor="background1"/>
                          </w:rPr>
                          <w:t>Standard</w:t>
                        </w:r>
                        <w:r w:rsidRPr="00995432"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 Operating Guideline</w:t>
                        </w:r>
                      </w:p>
                      <w:p w14:paraId="640F76AB" w14:textId="1D319F99" w:rsidR="0098547C" w:rsidRPr="00DB44E6" w:rsidRDefault="00DB44E6" w:rsidP="00995432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iCs/>
                            <w:color w:val="FFFFFF" w:themeColor="background1"/>
                            <w:szCs w:val="32"/>
                          </w:rPr>
                        </w:pPr>
                        <w:r w:rsidRPr="00DB44E6">
                          <w:rPr>
                            <w:b/>
                            <w:iCs/>
                            <w:color w:val="FFFFFF" w:themeColor="background1"/>
                            <w:szCs w:val="32"/>
                          </w:rPr>
                          <w:t>Maintenance Management Syste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8420A">
        <w:rPr>
          <w:noProof/>
        </w:rPr>
        <w:drawing>
          <wp:anchor distT="0" distB="0" distL="114300" distR="114300" simplePos="0" relativeHeight="251664384" behindDoc="0" locked="0" layoutInCell="1" allowOverlap="1" wp14:anchorId="08544EAB" wp14:editId="54D054B0">
            <wp:simplePos x="0" y="0"/>
            <wp:positionH relativeFrom="column">
              <wp:posOffset>5394960</wp:posOffset>
            </wp:positionH>
            <wp:positionV relativeFrom="paragraph">
              <wp:posOffset>-252095</wp:posOffset>
            </wp:positionV>
            <wp:extent cx="929640" cy="915042"/>
            <wp:effectExtent l="0" t="0" r="381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915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319A47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35F85DA6" w14:textId="77777777" w:rsidR="00024955" w:rsidRDefault="00024955" w:rsidP="00E31BD0">
      <w:pPr>
        <w:spacing w:after="0" w:line="240" w:lineRule="auto"/>
      </w:pPr>
    </w:p>
    <w:p w14:paraId="142D8A91" w14:textId="77777777" w:rsidR="00024955" w:rsidRDefault="00024955" w:rsidP="00E31BD0">
      <w:pPr>
        <w:spacing w:after="0" w:line="240" w:lineRule="auto"/>
      </w:pPr>
    </w:p>
    <w:p w14:paraId="32298750" w14:textId="77777777" w:rsidR="002B3172" w:rsidRDefault="002B3172" w:rsidP="00E31BD0">
      <w:pPr>
        <w:spacing w:after="0" w:line="240" w:lineRule="auto"/>
      </w:pPr>
    </w:p>
    <w:p w14:paraId="7E38C919" w14:textId="77777777" w:rsidR="00995432" w:rsidRDefault="00995432" w:rsidP="00E31BD0">
      <w:pPr>
        <w:spacing w:after="0" w:line="240" w:lineRule="auto"/>
      </w:pPr>
    </w:p>
    <w:p w14:paraId="7F8249DD" w14:textId="42398948" w:rsidR="00DE0ED8" w:rsidRPr="00743DEE" w:rsidRDefault="00DE0ED8" w:rsidP="00743DEE">
      <w:pPr>
        <w:spacing w:after="0" w:line="240" w:lineRule="auto"/>
        <w:rPr>
          <w:rFonts w:eastAsia="Calibri" w:cs="Arial"/>
        </w:rPr>
      </w:pPr>
      <w:r w:rsidRPr="00743DEE">
        <w:rPr>
          <w:rFonts w:eastAsia="Calibri" w:cs="Arial"/>
        </w:rPr>
        <w:t xml:space="preserve">District Name: </w:t>
      </w:r>
      <w:r w:rsidRPr="00743DEE">
        <w:rPr>
          <w:rFonts w:eastAsia="Calibri" w:cs="Arial"/>
          <w:u w:val="single"/>
        </w:rPr>
        <w:tab/>
      </w:r>
    </w:p>
    <w:p w14:paraId="4458A00A" w14:textId="77777777" w:rsidR="00DE0ED8" w:rsidRPr="00743DEE" w:rsidRDefault="00DE0ED8" w:rsidP="00DE0ED8">
      <w:pPr>
        <w:spacing w:after="0" w:line="240" w:lineRule="auto"/>
        <w:rPr>
          <w:rFonts w:eastAsia="Calibri" w:cs="Arial"/>
        </w:rPr>
      </w:pPr>
    </w:p>
    <w:p w14:paraId="17008A1C" w14:textId="77777777" w:rsidR="00DE0ED8" w:rsidRPr="00743DEE" w:rsidRDefault="00DE0ED8" w:rsidP="00DE0ED8">
      <w:pPr>
        <w:spacing w:after="0" w:line="240" w:lineRule="auto"/>
        <w:rPr>
          <w:rFonts w:eastAsia="Calibri" w:cs="Arial"/>
        </w:rPr>
      </w:pPr>
      <w:r w:rsidRPr="00743DEE">
        <w:rPr>
          <w:rFonts w:eastAsia="Calibri" w:cs="Arial"/>
        </w:rPr>
        <w:t>Date Prepared:</w:t>
      </w:r>
      <w:r w:rsidRPr="00743DEE">
        <w:rPr>
          <w:rFonts w:eastAsia="Calibri" w:cs="Arial"/>
          <w:u w:val="single"/>
        </w:rPr>
        <w:tab/>
      </w:r>
      <w:r w:rsidRPr="00743DEE">
        <w:rPr>
          <w:rFonts w:eastAsia="Calibri" w:cs="Arial"/>
          <w:u w:val="single"/>
        </w:rPr>
        <w:tab/>
      </w:r>
      <w:r w:rsidRPr="00743DEE">
        <w:rPr>
          <w:rFonts w:eastAsia="Calibri" w:cs="Arial"/>
          <w:u w:val="single"/>
        </w:rPr>
        <w:tab/>
      </w:r>
      <w:r w:rsidRPr="00743DEE">
        <w:rPr>
          <w:rFonts w:eastAsia="Calibri" w:cs="Arial"/>
        </w:rPr>
        <w:t xml:space="preserve">   Date Revised:</w:t>
      </w:r>
      <w:r w:rsidRPr="00743DEE">
        <w:rPr>
          <w:rFonts w:eastAsia="Calibri" w:cs="Arial"/>
          <w:u w:val="single"/>
        </w:rPr>
        <w:tab/>
      </w:r>
      <w:r w:rsidRPr="00743DEE">
        <w:rPr>
          <w:rFonts w:eastAsia="Calibri" w:cs="Arial"/>
          <w:u w:val="single"/>
        </w:rPr>
        <w:tab/>
      </w:r>
      <w:r w:rsidRPr="00743DEE">
        <w:rPr>
          <w:rFonts w:eastAsia="Calibri" w:cs="Arial"/>
          <w:u w:val="single"/>
        </w:rPr>
        <w:tab/>
      </w:r>
    </w:p>
    <w:p w14:paraId="0ABF0BEC" w14:textId="77777777" w:rsidR="00DE0ED8" w:rsidRPr="00743DEE" w:rsidRDefault="00DE0ED8" w:rsidP="00DE0ED8">
      <w:pPr>
        <w:spacing w:after="0" w:line="240" w:lineRule="auto"/>
        <w:rPr>
          <w:rFonts w:eastAsia="Calibri" w:cs="Arial"/>
          <w:b/>
        </w:rPr>
      </w:pPr>
    </w:p>
    <w:p w14:paraId="5E39159A" w14:textId="77777777" w:rsidR="00DE0ED8" w:rsidRPr="00743DEE" w:rsidRDefault="00DE0ED8" w:rsidP="00DE0ED8">
      <w:pPr>
        <w:spacing w:after="0" w:line="240" w:lineRule="auto"/>
        <w:rPr>
          <w:rFonts w:eastAsia="Calibri" w:cs="Arial"/>
          <w:b/>
        </w:rPr>
      </w:pPr>
    </w:p>
    <w:p w14:paraId="4EFEAFFA" w14:textId="77777777" w:rsidR="00DE0ED8" w:rsidRPr="00743DEE" w:rsidRDefault="00DE0ED8" w:rsidP="00DE0ED8">
      <w:pPr>
        <w:pStyle w:val="RCT1"/>
      </w:pPr>
      <w:r w:rsidRPr="00743DEE">
        <w:t>OBJECTIVE</w:t>
      </w:r>
      <w:r w:rsidRPr="00743DEE">
        <w:rPr>
          <w:u w:val="none"/>
        </w:rPr>
        <w:t>:</w:t>
      </w:r>
    </w:p>
    <w:p w14:paraId="13ED4B42" w14:textId="2F11D19B" w:rsidR="00DE0ED8" w:rsidRPr="00743DEE" w:rsidRDefault="00DE0ED8" w:rsidP="00DE0ED8">
      <w:pPr>
        <w:spacing w:after="0" w:line="240" w:lineRule="auto"/>
        <w:rPr>
          <w:rFonts w:eastAsia="Calibri" w:cs="Arial"/>
        </w:rPr>
      </w:pPr>
      <w:r w:rsidRPr="00743DEE">
        <w:rPr>
          <w:rFonts w:eastAsia="Calibri" w:cs="Arial"/>
        </w:rPr>
        <w:t>A Maintenance Management System is an organized method of collecting documentation as it pertains to repair and rehabilitation work</w:t>
      </w:r>
      <w:r w:rsidR="004B6CA4">
        <w:rPr>
          <w:rFonts w:eastAsia="Calibri" w:cs="Arial"/>
        </w:rPr>
        <w:t xml:space="preserve">. </w:t>
      </w:r>
      <w:r w:rsidRPr="00743DEE">
        <w:rPr>
          <w:rFonts w:eastAsia="Calibri" w:cs="Arial"/>
        </w:rPr>
        <w:t xml:space="preserve">The objective of this standard operating guideline is to give your </w:t>
      </w:r>
      <w:r w:rsidR="00DB44E6" w:rsidRPr="00743DEE">
        <w:rPr>
          <w:rFonts w:eastAsia="Calibri" w:cs="Arial"/>
        </w:rPr>
        <w:t>Agency</w:t>
      </w:r>
      <w:r w:rsidRPr="00743DEE">
        <w:rPr>
          <w:rFonts w:eastAsia="Calibri" w:cs="Arial"/>
        </w:rPr>
        <w:t xml:space="preserve"> ideas on how to develop and/or enhance your </w:t>
      </w:r>
      <w:r w:rsidR="00705789">
        <w:rPr>
          <w:rFonts w:eastAsia="Calibri" w:cs="Arial"/>
        </w:rPr>
        <w:t>A</w:t>
      </w:r>
      <w:r w:rsidR="00DB44E6" w:rsidRPr="00743DEE">
        <w:rPr>
          <w:rFonts w:eastAsia="Calibri" w:cs="Arial"/>
        </w:rPr>
        <w:t>gency</w:t>
      </w:r>
      <w:r w:rsidRPr="00743DEE">
        <w:rPr>
          <w:rFonts w:eastAsia="Calibri" w:cs="Arial"/>
        </w:rPr>
        <w:t>’s maintenance management system.</w:t>
      </w:r>
    </w:p>
    <w:p w14:paraId="178E7043" w14:textId="77777777" w:rsidR="00DE0ED8" w:rsidRPr="00743DEE" w:rsidRDefault="00DE0ED8" w:rsidP="00DE0ED8">
      <w:pPr>
        <w:spacing w:after="0" w:line="240" w:lineRule="auto"/>
        <w:rPr>
          <w:rFonts w:eastAsia="Calibri" w:cs="Arial"/>
          <w:b/>
        </w:rPr>
      </w:pPr>
    </w:p>
    <w:p w14:paraId="4E7588A4" w14:textId="4638B29E" w:rsidR="00DE0ED8" w:rsidRPr="00743DEE" w:rsidRDefault="00DE0ED8" w:rsidP="00DE0ED8">
      <w:pPr>
        <w:pStyle w:val="RCT1"/>
      </w:pPr>
      <w:r w:rsidRPr="00743DEE">
        <w:t>RATIONALE/PURPOSE</w:t>
      </w:r>
      <w:r w:rsidRPr="00AD2BB3">
        <w:rPr>
          <w:u w:val="none"/>
        </w:rPr>
        <w:t>:</w:t>
      </w:r>
    </w:p>
    <w:p w14:paraId="5C8227D4" w14:textId="15315CA7" w:rsidR="00DE0ED8" w:rsidRPr="00743DEE" w:rsidRDefault="00DE0ED8" w:rsidP="00DE0ED8">
      <w:pPr>
        <w:spacing w:after="0" w:line="240" w:lineRule="auto"/>
        <w:rPr>
          <w:rFonts w:eastAsia="Calibri" w:cs="Arial"/>
        </w:rPr>
      </w:pPr>
      <w:r w:rsidRPr="00743DEE">
        <w:rPr>
          <w:rFonts w:eastAsia="Calibri" w:cs="Arial"/>
        </w:rPr>
        <w:t>The purpose of this standard operating guideline is to promote the implementation of a comprehensive maintenance management system</w:t>
      </w:r>
      <w:r w:rsidR="004B6CA4">
        <w:rPr>
          <w:rFonts w:eastAsia="Calibri" w:cs="Arial"/>
        </w:rPr>
        <w:t xml:space="preserve">. </w:t>
      </w:r>
      <w:r w:rsidRPr="00743DEE">
        <w:rPr>
          <w:rFonts w:eastAsia="Calibri" w:cs="Arial"/>
        </w:rPr>
        <w:t>Utilities usually keep some sort of record of repairs and rehabilitation work</w:t>
      </w:r>
      <w:r w:rsidR="004B6CA4">
        <w:rPr>
          <w:rFonts w:eastAsia="Calibri" w:cs="Arial"/>
        </w:rPr>
        <w:t xml:space="preserve">. </w:t>
      </w:r>
      <w:r w:rsidRPr="00743DEE">
        <w:rPr>
          <w:rFonts w:eastAsia="Calibri" w:cs="Arial"/>
        </w:rPr>
        <w:t>A maintenance management system is a systematic method of recording these events so analysis can be performed on these records</w:t>
      </w:r>
      <w:r w:rsidR="004B6CA4">
        <w:rPr>
          <w:rFonts w:eastAsia="Calibri" w:cs="Arial"/>
        </w:rPr>
        <w:t xml:space="preserve">. </w:t>
      </w:r>
      <w:r w:rsidRPr="00743DEE">
        <w:rPr>
          <w:rFonts w:eastAsia="Calibri" w:cs="Arial"/>
        </w:rPr>
        <w:t>This management system can be as simple as documenting maintenance on 5x8 cards, or as elaborate as a computerized maintenance management system interfaced with geographic information systems (GIS)</w:t>
      </w:r>
      <w:r w:rsidR="004B6CA4">
        <w:rPr>
          <w:rFonts w:eastAsia="Calibri" w:cs="Arial"/>
        </w:rPr>
        <w:t xml:space="preserve">. </w:t>
      </w:r>
      <w:r w:rsidRPr="00743DEE">
        <w:rPr>
          <w:rFonts w:eastAsia="Calibri" w:cs="Arial"/>
        </w:rPr>
        <w:t xml:space="preserve">The important part is that all maintenance activities (routine and non-routine), are documented in a system that can be analyzed </w:t>
      </w:r>
      <w:proofErr w:type="gramStart"/>
      <w:r w:rsidRPr="00743DEE">
        <w:rPr>
          <w:rFonts w:eastAsia="Calibri" w:cs="Arial"/>
        </w:rPr>
        <w:t>at a later date</w:t>
      </w:r>
      <w:proofErr w:type="gramEnd"/>
      <w:r w:rsidR="004B6CA4">
        <w:rPr>
          <w:rFonts w:eastAsia="Calibri" w:cs="Arial"/>
        </w:rPr>
        <w:t xml:space="preserve">. </w:t>
      </w:r>
      <w:r w:rsidRPr="00743DEE">
        <w:rPr>
          <w:rFonts w:eastAsia="Calibri" w:cs="Arial"/>
        </w:rPr>
        <w:t xml:space="preserve">A maintenance management system along with a preventive and predictive maintenance program is essential to reducing overall operating costs, liability, and property losses. </w:t>
      </w:r>
    </w:p>
    <w:p w14:paraId="083ED147" w14:textId="77777777" w:rsidR="00DE0ED8" w:rsidRPr="00743DEE" w:rsidRDefault="00DE0ED8" w:rsidP="00DE0ED8">
      <w:pPr>
        <w:spacing w:after="0" w:line="240" w:lineRule="auto"/>
        <w:rPr>
          <w:rFonts w:eastAsia="Calibri" w:cs="Arial"/>
        </w:rPr>
      </w:pPr>
    </w:p>
    <w:p w14:paraId="6CEF3B6D" w14:textId="77777777" w:rsidR="00DE0ED8" w:rsidRPr="00743DEE" w:rsidRDefault="00DE0ED8" w:rsidP="00DE0ED8">
      <w:pPr>
        <w:spacing w:after="0" w:line="240" w:lineRule="auto"/>
        <w:rPr>
          <w:rFonts w:eastAsia="Calibri" w:cs="Arial"/>
        </w:rPr>
      </w:pPr>
      <w:r w:rsidRPr="00743DEE">
        <w:rPr>
          <w:rFonts w:eastAsia="Calibri" w:cs="Arial"/>
        </w:rPr>
        <w:t>An effective maintenance management system is essential to:</w:t>
      </w:r>
    </w:p>
    <w:p w14:paraId="30C7AC00" w14:textId="77777777" w:rsidR="00DE0ED8" w:rsidRPr="00743DEE" w:rsidRDefault="00DE0ED8" w:rsidP="00DE0ED8">
      <w:pPr>
        <w:spacing w:after="0" w:line="240" w:lineRule="auto"/>
        <w:rPr>
          <w:rFonts w:eastAsia="Calibri" w:cs="Arial"/>
        </w:rPr>
      </w:pPr>
    </w:p>
    <w:p w14:paraId="771E48F3" w14:textId="6ACB1DF7" w:rsidR="00DE0ED8" w:rsidRPr="00743DEE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743DEE">
        <w:rPr>
          <w:rFonts w:eastAsia="Calibri" w:cs="Arial"/>
        </w:rPr>
        <w:t>Improving customer service</w:t>
      </w:r>
    </w:p>
    <w:p w14:paraId="5FE18105" w14:textId="0D49740F" w:rsidR="00DE0ED8" w:rsidRPr="00743DEE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743DEE">
        <w:rPr>
          <w:rFonts w:eastAsia="Calibri" w:cs="Arial"/>
        </w:rPr>
        <w:t xml:space="preserve">Ensure mission </w:t>
      </w:r>
      <w:proofErr w:type="gramStart"/>
      <w:r w:rsidRPr="00743DEE">
        <w:rPr>
          <w:rFonts w:eastAsia="Calibri" w:cs="Arial"/>
        </w:rPr>
        <w:t>capability</w:t>
      </w:r>
      <w:proofErr w:type="gramEnd"/>
    </w:p>
    <w:p w14:paraId="691F88A3" w14:textId="04B9DB92" w:rsidR="00DE0ED8" w:rsidRPr="00743DEE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743DEE">
        <w:rPr>
          <w:rFonts w:eastAsia="Calibri" w:cs="Arial"/>
        </w:rPr>
        <w:t xml:space="preserve">Ensure firefighting </w:t>
      </w:r>
      <w:proofErr w:type="gramStart"/>
      <w:r w:rsidRPr="00743DEE">
        <w:rPr>
          <w:rFonts w:eastAsia="Calibri" w:cs="Arial"/>
        </w:rPr>
        <w:t>capability</w:t>
      </w:r>
      <w:proofErr w:type="gramEnd"/>
    </w:p>
    <w:p w14:paraId="79C9BDA9" w14:textId="55F62982" w:rsidR="00DE0ED8" w:rsidRPr="00743DEE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743DEE">
        <w:rPr>
          <w:rFonts w:eastAsia="Calibri" w:cs="Arial"/>
        </w:rPr>
        <w:t xml:space="preserve">Reduce liability and property </w:t>
      </w:r>
      <w:proofErr w:type="gramStart"/>
      <w:r w:rsidRPr="00743DEE">
        <w:rPr>
          <w:rFonts w:eastAsia="Calibri" w:cs="Arial"/>
        </w:rPr>
        <w:t>losses</w:t>
      </w:r>
      <w:proofErr w:type="gramEnd"/>
    </w:p>
    <w:p w14:paraId="4B7E048A" w14:textId="5FA333B2" w:rsidR="00DE0ED8" w:rsidRPr="00743DEE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743DEE">
        <w:rPr>
          <w:rFonts w:eastAsia="Calibri" w:cs="Arial"/>
        </w:rPr>
        <w:t xml:space="preserve">Determine capital replacement </w:t>
      </w:r>
      <w:proofErr w:type="gramStart"/>
      <w:r w:rsidRPr="00743DEE">
        <w:rPr>
          <w:rFonts w:eastAsia="Calibri" w:cs="Arial"/>
        </w:rPr>
        <w:t>budgeting</w:t>
      </w:r>
      <w:proofErr w:type="gramEnd"/>
    </w:p>
    <w:p w14:paraId="3C80FD9F" w14:textId="13031AD8" w:rsidR="00DE0ED8" w:rsidRPr="00743DEE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743DEE">
        <w:rPr>
          <w:rFonts w:eastAsia="Calibri" w:cs="Arial"/>
        </w:rPr>
        <w:t>Development of agency master plans</w:t>
      </w:r>
    </w:p>
    <w:p w14:paraId="3B8E8E49" w14:textId="79298883" w:rsidR="00DE0ED8" w:rsidRPr="00743DEE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743DEE">
        <w:rPr>
          <w:rFonts w:eastAsia="Calibri" w:cs="Arial"/>
        </w:rPr>
        <w:t>Development of material standards</w:t>
      </w:r>
    </w:p>
    <w:p w14:paraId="66F551F8" w14:textId="496704B2" w:rsidR="00DE0ED8" w:rsidRPr="00743DEE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743DEE">
        <w:rPr>
          <w:rFonts w:eastAsia="Calibri" w:cs="Arial"/>
        </w:rPr>
        <w:t>Development of preventive and predictive maintenance programs</w:t>
      </w:r>
    </w:p>
    <w:p w14:paraId="6C5693EC" w14:textId="102C0B4A" w:rsidR="00DE0ED8" w:rsidRPr="00743DEE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743DEE">
        <w:rPr>
          <w:rFonts w:eastAsia="Calibri" w:cs="Arial"/>
        </w:rPr>
        <w:t>Development of loss trend analysis</w:t>
      </w:r>
    </w:p>
    <w:p w14:paraId="387FFF6D" w14:textId="77777777" w:rsidR="00743DEE" w:rsidRPr="00743DEE" w:rsidRDefault="00DE0ED8" w:rsidP="00DB44E6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743DEE">
        <w:rPr>
          <w:rFonts w:eastAsia="Calibri" w:cs="Arial"/>
        </w:rPr>
        <w:t xml:space="preserve">Reduce revenue </w:t>
      </w:r>
      <w:proofErr w:type="gramStart"/>
      <w:r w:rsidRPr="00743DEE">
        <w:rPr>
          <w:rFonts w:eastAsia="Calibri" w:cs="Arial"/>
        </w:rPr>
        <w:t>loss</w:t>
      </w:r>
      <w:proofErr w:type="gramEnd"/>
    </w:p>
    <w:p w14:paraId="52492580" w14:textId="7FF24642" w:rsidR="00743DEE" w:rsidRDefault="00743DEE" w:rsidP="00554BFA">
      <w:pPr>
        <w:spacing w:after="0" w:line="240" w:lineRule="auto"/>
        <w:ind w:left="720"/>
        <w:contextualSpacing/>
        <w:rPr>
          <w:rFonts w:eastAsia="Calibri" w:cs="Arial"/>
          <w:sz w:val="22"/>
          <w:szCs w:val="22"/>
        </w:rPr>
      </w:pPr>
    </w:p>
    <w:p w14:paraId="0C7E6178" w14:textId="676DE613" w:rsidR="00554BFA" w:rsidRDefault="00554BFA" w:rsidP="00554BFA">
      <w:pPr>
        <w:spacing w:after="0" w:line="240" w:lineRule="auto"/>
        <w:ind w:left="720"/>
        <w:contextualSpacing/>
        <w:rPr>
          <w:rFonts w:eastAsia="Calibri" w:cs="Arial"/>
          <w:sz w:val="22"/>
          <w:szCs w:val="22"/>
        </w:rPr>
      </w:pPr>
    </w:p>
    <w:p w14:paraId="7E204A8E" w14:textId="37D919C1" w:rsidR="00554BFA" w:rsidRDefault="00554BFA" w:rsidP="00554BFA">
      <w:pPr>
        <w:spacing w:after="0" w:line="240" w:lineRule="auto"/>
        <w:ind w:left="720"/>
        <w:contextualSpacing/>
        <w:rPr>
          <w:rFonts w:eastAsia="Calibri" w:cs="Arial"/>
          <w:sz w:val="22"/>
          <w:szCs w:val="22"/>
        </w:rPr>
      </w:pPr>
    </w:p>
    <w:p w14:paraId="740CD9BE" w14:textId="77777777" w:rsidR="00554BFA" w:rsidRDefault="00554BFA" w:rsidP="00554BFA">
      <w:pPr>
        <w:pStyle w:val="Footer"/>
        <w:jc w:val="center"/>
        <w:rPr>
          <w:sz w:val="18"/>
          <w:szCs w:val="18"/>
        </w:rPr>
      </w:pPr>
      <w:r>
        <w:rPr>
          <w:b/>
          <w:sz w:val="18"/>
          <w:szCs w:val="18"/>
        </w:rPr>
        <w:t>This model form/template must be customized to meet your Agency’s needs.</w:t>
      </w:r>
    </w:p>
    <w:p w14:paraId="4ED7D68A" w14:textId="5B3088A0" w:rsidR="00DE0ED8" w:rsidRPr="00DB44E6" w:rsidRDefault="00DB44E6" w:rsidP="00743DEE">
      <w:pPr>
        <w:spacing w:after="0" w:line="276" w:lineRule="auto"/>
        <w:ind w:left="720"/>
        <w:contextualSpacing/>
        <w:rPr>
          <w:rFonts w:eastAsia="Calibri" w:cs="Arial"/>
          <w:sz w:val="22"/>
          <w:szCs w:val="22"/>
        </w:rPr>
        <w:sectPr w:rsidR="00DE0ED8" w:rsidRPr="00DB44E6" w:rsidSect="00041744">
          <w:footerReference w:type="default" r:id="rId11"/>
          <w:pgSz w:w="12240" w:h="15840" w:code="1"/>
          <w:pgMar w:top="864" w:right="1440" w:bottom="720" w:left="1440" w:header="720" w:footer="720" w:gutter="0"/>
          <w:cols w:space="720"/>
          <w:docGrid w:linePitch="360"/>
        </w:sectPr>
      </w:pPr>
      <w:r>
        <w:rPr>
          <w:rFonts w:eastAsia="Calibri" w:cs="Arial"/>
          <w:sz w:val="22"/>
          <w:szCs w:val="22"/>
        </w:rPr>
        <w:t>.</w:t>
      </w:r>
    </w:p>
    <w:p w14:paraId="494E56D5" w14:textId="2FBA3E2D" w:rsidR="00DE0ED8" w:rsidRPr="000C04E4" w:rsidRDefault="00DE0ED8" w:rsidP="00DE0ED8">
      <w:pPr>
        <w:pStyle w:val="RCT1"/>
        <w:rPr>
          <w:rFonts w:cs="Arial"/>
        </w:rPr>
      </w:pPr>
      <w:r w:rsidRPr="000C04E4">
        <w:rPr>
          <w:rFonts w:cs="Arial"/>
        </w:rPr>
        <w:lastRenderedPageBreak/>
        <w:t>METHODS/PROCEDURES</w:t>
      </w:r>
      <w:r w:rsidRPr="000C04E4">
        <w:rPr>
          <w:rFonts w:cs="Arial"/>
          <w:u w:val="none"/>
        </w:rPr>
        <w:t>:</w:t>
      </w:r>
    </w:p>
    <w:p w14:paraId="2B9C63C7" w14:textId="4A0D4B3E" w:rsidR="00DE0ED8" w:rsidRPr="000C04E4" w:rsidRDefault="00DE0ED8" w:rsidP="00DE0ED8">
      <w:pPr>
        <w:spacing w:after="0" w:line="240" w:lineRule="auto"/>
        <w:rPr>
          <w:rFonts w:eastAsia="Calibri" w:cs="Arial"/>
        </w:rPr>
      </w:pPr>
      <w:r w:rsidRPr="000C04E4">
        <w:rPr>
          <w:rFonts w:eastAsia="Calibri" w:cs="Arial"/>
        </w:rPr>
        <w:t>Documentation is essential, and a system needs to be in place to ensure maintenance information is collected in a consistent manner</w:t>
      </w:r>
      <w:r w:rsidR="004B6CA4">
        <w:rPr>
          <w:rFonts w:eastAsia="Calibri" w:cs="Arial"/>
        </w:rPr>
        <w:t xml:space="preserve">. </w:t>
      </w:r>
      <w:r w:rsidRPr="000C04E4">
        <w:rPr>
          <w:rFonts w:eastAsia="Calibri" w:cs="Arial"/>
        </w:rPr>
        <w:t>The following methods and procedures are recommendations, and illustrate the methods used by other member agencies to collect and document system maintenance.</w:t>
      </w:r>
    </w:p>
    <w:p w14:paraId="29AC9F16" w14:textId="77777777" w:rsidR="00DE0ED8" w:rsidRPr="000C04E4" w:rsidRDefault="00DE0ED8" w:rsidP="00DE0ED8">
      <w:pPr>
        <w:spacing w:after="0" w:line="240" w:lineRule="auto"/>
        <w:rPr>
          <w:rFonts w:eastAsia="Calibri" w:cs="Arial"/>
          <w:b/>
        </w:rPr>
      </w:pPr>
    </w:p>
    <w:p w14:paraId="5E5FE801" w14:textId="77777777" w:rsidR="00DE0ED8" w:rsidRPr="000C04E4" w:rsidRDefault="00DE0ED8" w:rsidP="00DE0ED8">
      <w:pPr>
        <w:spacing w:after="0" w:line="240" w:lineRule="auto"/>
        <w:rPr>
          <w:rFonts w:eastAsia="Calibri" w:cs="Arial"/>
        </w:rPr>
      </w:pPr>
      <w:r w:rsidRPr="000C04E4">
        <w:rPr>
          <w:rFonts w:eastAsia="Calibri" w:cs="Arial"/>
        </w:rPr>
        <w:t>Best practices include:</w:t>
      </w:r>
    </w:p>
    <w:p w14:paraId="2054667A" w14:textId="77777777" w:rsidR="00DE0ED8" w:rsidRPr="000C04E4" w:rsidRDefault="00DE0ED8" w:rsidP="00DE0ED8">
      <w:pPr>
        <w:spacing w:after="0" w:line="240" w:lineRule="auto"/>
        <w:rPr>
          <w:rFonts w:eastAsia="Calibri" w:cs="Arial"/>
        </w:rPr>
      </w:pPr>
    </w:p>
    <w:p w14:paraId="60EC1050" w14:textId="498F242A" w:rsidR="00DE0ED8" w:rsidRPr="000C04E4" w:rsidRDefault="00DE0ED8" w:rsidP="00DE0ED8">
      <w:pPr>
        <w:numPr>
          <w:ilvl w:val="0"/>
          <w:numId w:val="4"/>
        </w:numPr>
        <w:spacing w:after="0" w:line="240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Identify </w:t>
      </w:r>
      <w:r w:rsidR="00DB44E6" w:rsidRPr="000C04E4">
        <w:rPr>
          <w:rFonts w:eastAsia="Calibri" w:cs="Arial"/>
        </w:rPr>
        <w:t>all</w:t>
      </w:r>
      <w:r w:rsidRPr="000C04E4">
        <w:rPr>
          <w:rFonts w:eastAsia="Calibri" w:cs="Arial"/>
        </w:rPr>
        <w:t xml:space="preserve"> </w:t>
      </w:r>
      <w:r w:rsidR="00DB44E6" w:rsidRPr="000C04E4">
        <w:rPr>
          <w:rFonts w:eastAsia="Calibri" w:cs="Arial"/>
        </w:rPr>
        <w:t>Agency</w:t>
      </w:r>
      <w:r w:rsidRPr="000C04E4">
        <w:rPr>
          <w:rFonts w:eastAsia="Calibri" w:cs="Arial"/>
        </w:rPr>
        <w:t xml:space="preserve"> maintenance information systems that collect maintenance information such as maintenance records, SCADA, GIS</w:t>
      </w:r>
      <w:r w:rsidR="00705789">
        <w:rPr>
          <w:rFonts w:eastAsia="Calibri" w:cs="Arial"/>
        </w:rPr>
        <w:t>,</w:t>
      </w:r>
      <w:r w:rsidRPr="000C04E4">
        <w:rPr>
          <w:rFonts w:eastAsia="Calibri" w:cs="Arial"/>
        </w:rPr>
        <w:t xml:space="preserve"> and departmental system databases.</w:t>
      </w:r>
    </w:p>
    <w:p w14:paraId="5B3ABD87" w14:textId="77777777" w:rsidR="00DE0ED8" w:rsidRPr="000C04E4" w:rsidRDefault="00DE0ED8" w:rsidP="00DE0ED8">
      <w:pPr>
        <w:spacing w:after="0" w:line="240" w:lineRule="auto"/>
        <w:contextualSpacing/>
        <w:rPr>
          <w:rFonts w:eastAsia="Calibri" w:cs="Arial"/>
        </w:rPr>
      </w:pPr>
    </w:p>
    <w:p w14:paraId="7785D688" w14:textId="5711ABD6" w:rsidR="00DE0ED8" w:rsidRPr="000C04E4" w:rsidRDefault="00DE0ED8" w:rsidP="00DE0ED8">
      <w:pPr>
        <w:numPr>
          <w:ilvl w:val="0"/>
          <w:numId w:val="4"/>
        </w:numPr>
        <w:spacing w:after="0" w:line="240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Identify how the information is collected. For example</w:t>
      </w:r>
      <w:r w:rsidR="00455E75">
        <w:rPr>
          <w:rFonts w:eastAsia="Calibri" w:cs="Arial"/>
        </w:rPr>
        <w:t>,</w:t>
      </w:r>
      <w:r w:rsidRPr="000C04E4">
        <w:rPr>
          <w:rFonts w:eastAsia="Calibri" w:cs="Arial"/>
        </w:rPr>
        <w:t xml:space="preserve"> </w:t>
      </w:r>
      <w:r w:rsidR="00455E75">
        <w:rPr>
          <w:rFonts w:eastAsia="Calibri" w:cs="Arial"/>
        </w:rPr>
        <w:t xml:space="preserve">a </w:t>
      </w:r>
      <w:r w:rsidRPr="000C04E4">
        <w:rPr>
          <w:rFonts w:eastAsia="Calibri" w:cs="Arial"/>
        </w:rPr>
        <w:t>5x8 card, work order paper document</w:t>
      </w:r>
      <w:r w:rsidR="00455E75">
        <w:rPr>
          <w:rFonts w:eastAsia="Calibri" w:cs="Arial"/>
        </w:rPr>
        <w:t>,</w:t>
      </w:r>
      <w:r w:rsidRPr="000C04E4">
        <w:rPr>
          <w:rFonts w:eastAsia="Calibri" w:cs="Arial"/>
        </w:rPr>
        <w:t xml:space="preserve"> or is it directly input into a computerized maintenance management system.</w:t>
      </w:r>
    </w:p>
    <w:p w14:paraId="64840E39" w14:textId="77777777" w:rsidR="00DE0ED8" w:rsidRPr="000C04E4" w:rsidRDefault="00DE0ED8" w:rsidP="00DE0ED8">
      <w:pPr>
        <w:spacing w:after="200" w:line="240" w:lineRule="auto"/>
        <w:ind w:left="720"/>
        <w:contextualSpacing/>
        <w:rPr>
          <w:rFonts w:eastAsia="Calibri" w:cs="Arial"/>
        </w:rPr>
      </w:pPr>
    </w:p>
    <w:p w14:paraId="3922936C" w14:textId="77777777" w:rsidR="00DE0ED8" w:rsidRPr="000C04E4" w:rsidRDefault="00DE0ED8" w:rsidP="00DE0ED8">
      <w:pPr>
        <w:numPr>
          <w:ilvl w:val="0"/>
          <w:numId w:val="4"/>
        </w:numPr>
        <w:spacing w:after="0" w:line="240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Identify the information that needs to be collected:</w:t>
      </w:r>
    </w:p>
    <w:p w14:paraId="7E7E7397" w14:textId="77777777" w:rsidR="00DE0ED8" w:rsidRPr="000C04E4" w:rsidRDefault="00DE0ED8" w:rsidP="00DE0ED8">
      <w:pPr>
        <w:numPr>
          <w:ilvl w:val="1"/>
          <w:numId w:val="4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Type of discrepancy or failure</w:t>
      </w:r>
    </w:p>
    <w:p w14:paraId="5425747F" w14:textId="77777777" w:rsidR="00DE0ED8" w:rsidRPr="000C04E4" w:rsidRDefault="00DE0ED8" w:rsidP="00DE0ED8">
      <w:pPr>
        <w:numPr>
          <w:ilvl w:val="1"/>
          <w:numId w:val="4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Action </w:t>
      </w:r>
      <w:proofErr w:type="gramStart"/>
      <w:r w:rsidRPr="000C04E4">
        <w:rPr>
          <w:rFonts w:eastAsia="Calibri" w:cs="Arial"/>
        </w:rPr>
        <w:t>taken</w:t>
      </w:r>
      <w:proofErr w:type="gramEnd"/>
    </w:p>
    <w:p w14:paraId="3BF303BA" w14:textId="279EFBC1" w:rsidR="00DE0ED8" w:rsidRPr="000C04E4" w:rsidRDefault="00DE0ED8" w:rsidP="00DE0ED8">
      <w:pPr>
        <w:numPr>
          <w:ilvl w:val="1"/>
          <w:numId w:val="4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Cause of </w:t>
      </w:r>
      <w:proofErr w:type="gramStart"/>
      <w:r w:rsidR="00705789">
        <w:rPr>
          <w:rFonts w:eastAsia="Calibri" w:cs="Arial"/>
        </w:rPr>
        <w:t>f</w:t>
      </w:r>
      <w:r w:rsidRPr="000C04E4">
        <w:rPr>
          <w:rFonts w:eastAsia="Calibri" w:cs="Arial"/>
        </w:rPr>
        <w:t>ailure</w:t>
      </w:r>
      <w:proofErr w:type="gramEnd"/>
      <w:r w:rsidRPr="000C04E4">
        <w:rPr>
          <w:rFonts w:eastAsia="Calibri" w:cs="Arial"/>
        </w:rPr>
        <w:t xml:space="preserve"> </w:t>
      </w:r>
    </w:p>
    <w:p w14:paraId="74E2DD5E" w14:textId="77777777" w:rsidR="00DE0ED8" w:rsidRPr="000C04E4" w:rsidRDefault="00DE0ED8" w:rsidP="00DE0ED8">
      <w:pPr>
        <w:numPr>
          <w:ilvl w:val="1"/>
          <w:numId w:val="4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Date </w:t>
      </w:r>
      <w:proofErr w:type="gramStart"/>
      <w:r w:rsidRPr="000C04E4">
        <w:rPr>
          <w:rFonts w:eastAsia="Calibri" w:cs="Arial"/>
        </w:rPr>
        <w:t>reported</w:t>
      </w:r>
      <w:proofErr w:type="gramEnd"/>
    </w:p>
    <w:p w14:paraId="3E536772" w14:textId="77777777" w:rsidR="00DE0ED8" w:rsidRPr="000C04E4" w:rsidRDefault="00DE0ED8" w:rsidP="00DE0ED8">
      <w:pPr>
        <w:numPr>
          <w:ilvl w:val="1"/>
          <w:numId w:val="4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Date </w:t>
      </w:r>
      <w:proofErr w:type="gramStart"/>
      <w:r w:rsidRPr="000C04E4">
        <w:rPr>
          <w:rFonts w:eastAsia="Calibri" w:cs="Arial"/>
        </w:rPr>
        <w:t>completed</w:t>
      </w:r>
      <w:proofErr w:type="gramEnd"/>
    </w:p>
    <w:p w14:paraId="20B4437A" w14:textId="77777777" w:rsidR="00DE0ED8" w:rsidRPr="000C04E4" w:rsidRDefault="00DE0ED8" w:rsidP="00DE0ED8">
      <w:pPr>
        <w:spacing w:after="0" w:line="276" w:lineRule="auto"/>
        <w:ind w:left="720"/>
        <w:contextualSpacing/>
        <w:rPr>
          <w:rFonts w:eastAsia="Calibri" w:cs="Arial"/>
        </w:rPr>
      </w:pPr>
    </w:p>
    <w:p w14:paraId="3E8D689A" w14:textId="77777777" w:rsidR="00DE0ED8" w:rsidRPr="000C04E4" w:rsidRDefault="00DE0ED8" w:rsidP="00DE0ED8">
      <w:pPr>
        <w:numPr>
          <w:ilvl w:val="0"/>
          <w:numId w:val="4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Identify the assets that are going to be maintained:</w:t>
      </w:r>
    </w:p>
    <w:p w14:paraId="51F2A826" w14:textId="77777777" w:rsidR="00DE0ED8" w:rsidRPr="000C04E4" w:rsidRDefault="00DE0ED8" w:rsidP="00DE0ED8">
      <w:pPr>
        <w:numPr>
          <w:ilvl w:val="0"/>
          <w:numId w:val="5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Treatment Facilities/Pump Stations</w:t>
      </w:r>
    </w:p>
    <w:p w14:paraId="6529893A" w14:textId="77777777" w:rsidR="00DE0ED8" w:rsidRPr="000C04E4" w:rsidRDefault="00DE0ED8" w:rsidP="00DE0ED8">
      <w:pPr>
        <w:numPr>
          <w:ilvl w:val="0"/>
          <w:numId w:val="5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Distribution System</w:t>
      </w:r>
    </w:p>
    <w:p w14:paraId="05826498" w14:textId="77777777" w:rsidR="00DE0ED8" w:rsidRPr="000C04E4" w:rsidRDefault="00DE0ED8" w:rsidP="00DE0ED8">
      <w:pPr>
        <w:numPr>
          <w:ilvl w:val="0"/>
          <w:numId w:val="5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Reservoir/Tank Sites</w:t>
      </w:r>
    </w:p>
    <w:p w14:paraId="7659CB9F" w14:textId="77777777" w:rsidR="00DE0ED8" w:rsidRPr="000C04E4" w:rsidRDefault="00DE0ED8" w:rsidP="00DE0ED8">
      <w:pPr>
        <w:numPr>
          <w:ilvl w:val="0"/>
          <w:numId w:val="5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Vehicle/Mobile Equipment</w:t>
      </w:r>
    </w:p>
    <w:p w14:paraId="6DE579A3" w14:textId="77777777" w:rsidR="00DE0ED8" w:rsidRPr="000C04E4" w:rsidRDefault="00DE0ED8" w:rsidP="00DE0ED8">
      <w:pPr>
        <w:spacing w:after="0" w:line="240" w:lineRule="auto"/>
        <w:ind w:left="720"/>
        <w:contextualSpacing/>
        <w:rPr>
          <w:rFonts w:eastAsia="Calibri" w:cs="Arial"/>
        </w:rPr>
      </w:pPr>
    </w:p>
    <w:p w14:paraId="17784B31" w14:textId="77777777" w:rsidR="00DE0ED8" w:rsidRPr="000C04E4" w:rsidRDefault="00DE0ED8" w:rsidP="00DE0ED8">
      <w:pPr>
        <w:numPr>
          <w:ilvl w:val="0"/>
          <w:numId w:val="4"/>
        </w:numPr>
        <w:spacing w:after="0" w:line="240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Work as an organization and across departmental lines to prevent duplication of work.</w:t>
      </w:r>
    </w:p>
    <w:p w14:paraId="7CE95CB5" w14:textId="77777777" w:rsidR="00DE0ED8" w:rsidRPr="000C04E4" w:rsidRDefault="00DE0ED8" w:rsidP="00DE0ED8">
      <w:pPr>
        <w:spacing w:after="0" w:line="240" w:lineRule="auto"/>
        <w:contextualSpacing/>
        <w:rPr>
          <w:rFonts w:eastAsia="Calibri" w:cs="Arial"/>
        </w:rPr>
      </w:pPr>
    </w:p>
    <w:p w14:paraId="1F9677A7" w14:textId="684E9965" w:rsidR="00DE0ED8" w:rsidRPr="000C04E4" w:rsidRDefault="00DE0ED8" w:rsidP="00DE0ED8">
      <w:pPr>
        <w:numPr>
          <w:ilvl w:val="0"/>
          <w:numId w:val="4"/>
        </w:numPr>
        <w:spacing w:after="0" w:line="240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Established </w:t>
      </w:r>
      <w:r w:rsidR="00705789" w:rsidRPr="000C04E4">
        <w:rPr>
          <w:rFonts w:eastAsia="Calibri" w:cs="Arial"/>
        </w:rPr>
        <w:t>workflow</w:t>
      </w:r>
      <w:r w:rsidRPr="000C04E4">
        <w:rPr>
          <w:rFonts w:eastAsia="Calibri" w:cs="Arial"/>
        </w:rPr>
        <w:t xml:space="preserve"> procedures:</w:t>
      </w:r>
    </w:p>
    <w:p w14:paraId="6A790AB9" w14:textId="77777777" w:rsidR="001A5D33" w:rsidRPr="000C04E4" w:rsidRDefault="001A5D33" w:rsidP="001A5D33">
      <w:pPr>
        <w:spacing w:after="0" w:line="240" w:lineRule="auto"/>
        <w:ind w:left="720"/>
        <w:contextualSpacing/>
        <w:rPr>
          <w:rFonts w:eastAsia="Calibri" w:cs="Arial"/>
        </w:rPr>
      </w:pPr>
    </w:p>
    <w:p w14:paraId="409D38DE" w14:textId="77777777" w:rsidR="00DE0ED8" w:rsidRPr="000C04E4" w:rsidRDefault="00DE0ED8" w:rsidP="00DE0ED8">
      <w:pPr>
        <w:numPr>
          <w:ilvl w:val="0"/>
          <w:numId w:val="1"/>
        </w:numPr>
        <w:spacing w:after="0" w:line="240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Who needs the work order?</w:t>
      </w:r>
    </w:p>
    <w:p w14:paraId="6A9B786F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Generates</w:t>
      </w:r>
    </w:p>
    <w:p w14:paraId="696827B8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Completes</w:t>
      </w:r>
    </w:p>
    <w:p w14:paraId="5BC89F2D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Records</w:t>
      </w:r>
    </w:p>
    <w:p w14:paraId="3A8F5950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Files</w:t>
      </w:r>
    </w:p>
    <w:p w14:paraId="28623558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Reviews</w:t>
      </w:r>
    </w:p>
    <w:p w14:paraId="5AA53E4B" w14:textId="2B69A612" w:rsidR="00533F4D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Analyzes </w:t>
      </w:r>
    </w:p>
    <w:p w14:paraId="0F14B90A" w14:textId="77777777" w:rsidR="00533F4D" w:rsidRDefault="00533F4D">
      <w:pPr>
        <w:rPr>
          <w:rFonts w:eastAsia="Calibri" w:cs="Arial"/>
        </w:rPr>
      </w:pPr>
      <w:r>
        <w:rPr>
          <w:rFonts w:eastAsia="Calibri" w:cs="Arial"/>
        </w:rPr>
        <w:br w:type="page"/>
      </w:r>
    </w:p>
    <w:p w14:paraId="755908A8" w14:textId="77777777" w:rsidR="00DE0ED8" w:rsidRPr="000C04E4" w:rsidRDefault="00DE0ED8" w:rsidP="00DE0ED8">
      <w:pPr>
        <w:numPr>
          <w:ilvl w:val="0"/>
          <w:numId w:val="1"/>
        </w:numPr>
        <w:spacing w:after="0" w:line="240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lastRenderedPageBreak/>
        <w:t>Where is it turned in and who needs a copy?</w:t>
      </w:r>
    </w:p>
    <w:p w14:paraId="73AE17C7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Maintenance</w:t>
      </w:r>
    </w:p>
    <w:p w14:paraId="78D32C25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Customer Service</w:t>
      </w:r>
    </w:p>
    <w:p w14:paraId="58517536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Engineering</w:t>
      </w:r>
    </w:p>
    <w:p w14:paraId="480A7681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Information Systems</w:t>
      </w:r>
    </w:p>
    <w:p w14:paraId="5470FD31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Accounting</w:t>
      </w:r>
    </w:p>
    <w:p w14:paraId="0DAE21D6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Risk Manager</w:t>
      </w:r>
    </w:p>
    <w:p w14:paraId="6C54CAD5" w14:textId="77777777" w:rsidR="00DE0ED8" w:rsidRPr="000C04E4" w:rsidRDefault="00DE0ED8" w:rsidP="00DE0ED8">
      <w:pPr>
        <w:spacing w:after="0" w:line="276" w:lineRule="auto"/>
        <w:ind w:left="1440"/>
        <w:contextualSpacing/>
        <w:rPr>
          <w:rFonts w:eastAsia="Calibri" w:cs="Arial"/>
        </w:rPr>
      </w:pPr>
    </w:p>
    <w:p w14:paraId="0BF64126" w14:textId="77777777" w:rsidR="00DE0ED8" w:rsidRPr="000C04E4" w:rsidRDefault="00DE0ED8" w:rsidP="00DE0ED8">
      <w:pPr>
        <w:numPr>
          <w:ilvl w:val="0"/>
          <w:numId w:val="1"/>
        </w:numPr>
        <w:spacing w:after="0" w:line="240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What other action is required?</w:t>
      </w:r>
    </w:p>
    <w:p w14:paraId="012DF459" w14:textId="5BFA268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Asset database</w:t>
      </w:r>
    </w:p>
    <w:p w14:paraId="5B03ADE2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Map posting</w:t>
      </w:r>
    </w:p>
    <w:p w14:paraId="37328FBE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Material review committee</w:t>
      </w:r>
    </w:p>
    <w:p w14:paraId="29C14CC2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Budget list</w:t>
      </w:r>
    </w:p>
    <w:p w14:paraId="77AA750E" w14:textId="77777777" w:rsidR="00DE0ED8" w:rsidRPr="000C04E4" w:rsidRDefault="00DE0ED8" w:rsidP="00DE0ED8">
      <w:pPr>
        <w:spacing w:after="0" w:line="240" w:lineRule="auto"/>
        <w:ind w:left="1440"/>
        <w:contextualSpacing/>
        <w:rPr>
          <w:rFonts w:eastAsia="Calibri" w:cs="Arial"/>
        </w:rPr>
      </w:pPr>
    </w:p>
    <w:p w14:paraId="461C13A5" w14:textId="02EA2727" w:rsidR="00DE0ED8" w:rsidRPr="00533F4D" w:rsidRDefault="00DE0ED8" w:rsidP="00300BC8">
      <w:pPr>
        <w:numPr>
          <w:ilvl w:val="0"/>
          <w:numId w:val="1"/>
        </w:numPr>
        <w:spacing w:after="0" w:line="240" w:lineRule="auto"/>
        <w:ind w:left="1440"/>
        <w:contextualSpacing/>
        <w:rPr>
          <w:rFonts w:eastAsia="Calibri" w:cs="Arial"/>
        </w:rPr>
      </w:pPr>
      <w:r w:rsidRPr="00533F4D">
        <w:rPr>
          <w:rFonts w:eastAsia="Calibri" w:cs="Arial"/>
        </w:rPr>
        <w:t>Development of maintenance programs</w:t>
      </w:r>
      <w:r w:rsidR="00705789">
        <w:rPr>
          <w:rFonts w:eastAsia="Calibri" w:cs="Arial"/>
        </w:rPr>
        <w:t>,</w:t>
      </w:r>
      <w:r w:rsidR="00533F4D" w:rsidRPr="00533F4D">
        <w:rPr>
          <w:rFonts w:eastAsia="Calibri" w:cs="Arial"/>
        </w:rPr>
        <w:t xml:space="preserve"> </w:t>
      </w:r>
      <w:r w:rsidR="00705789">
        <w:rPr>
          <w:rFonts w:eastAsia="Calibri" w:cs="Arial"/>
        </w:rPr>
        <w:t>t</w:t>
      </w:r>
      <w:r w:rsidRPr="00533F4D">
        <w:rPr>
          <w:rFonts w:eastAsia="Calibri" w:cs="Arial"/>
        </w:rPr>
        <w:t>reatment facilities/pump stations:</w:t>
      </w:r>
    </w:p>
    <w:p w14:paraId="3E2A88F1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Electrical systems</w:t>
      </w:r>
    </w:p>
    <w:p w14:paraId="00D463E4" w14:textId="71FCB710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Emergency </w:t>
      </w:r>
      <w:r w:rsidR="00705789">
        <w:rPr>
          <w:rFonts w:eastAsia="Calibri" w:cs="Arial"/>
        </w:rPr>
        <w:t>g</w:t>
      </w:r>
      <w:r w:rsidRPr="000C04E4">
        <w:rPr>
          <w:rFonts w:eastAsia="Calibri" w:cs="Arial"/>
        </w:rPr>
        <w:t>enerators</w:t>
      </w:r>
    </w:p>
    <w:p w14:paraId="6F08C93D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Pump and pump motors</w:t>
      </w:r>
    </w:p>
    <w:p w14:paraId="3F1D17D5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Chemical systems</w:t>
      </w:r>
    </w:p>
    <w:p w14:paraId="5A281055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Filters</w:t>
      </w:r>
    </w:p>
    <w:p w14:paraId="4E07716F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Valves</w:t>
      </w:r>
    </w:p>
    <w:p w14:paraId="0E978006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Piping and manifolds</w:t>
      </w:r>
    </w:p>
    <w:p w14:paraId="651731B5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Site security</w:t>
      </w:r>
    </w:p>
    <w:p w14:paraId="45DACA31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Laboratory equipment</w:t>
      </w:r>
    </w:p>
    <w:p w14:paraId="758B80AE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Instrumentation</w:t>
      </w:r>
    </w:p>
    <w:p w14:paraId="03D48CF9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Telemetry and SCDA systems</w:t>
      </w:r>
    </w:p>
    <w:p w14:paraId="0C30E661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Computer hardware/software</w:t>
      </w:r>
    </w:p>
    <w:p w14:paraId="4B02DA60" w14:textId="77777777" w:rsidR="00DE0ED8" w:rsidRPr="000C04E4" w:rsidRDefault="00DE0ED8" w:rsidP="00DE0ED8">
      <w:pPr>
        <w:spacing w:after="0" w:line="240" w:lineRule="auto"/>
        <w:ind w:left="1440"/>
        <w:contextualSpacing/>
        <w:rPr>
          <w:rFonts w:eastAsia="Calibri" w:cs="Arial"/>
        </w:rPr>
      </w:pPr>
    </w:p>
    <w:p w14:paraId="47806520" w14:textId="77777777" w:rsidR="00DE0ED8" w:rsidRPr="000C04E4" w:rsidRDefault="00DE0ED8" w:rsidP="00DE0ED8">
      <w:pPr>
        <w:numPr>
          <w:ilvl w:val="0"/>
          <w:numId w:val="1"/>
        </w:numPr>
        <w:spacing w:after="0" w:line="240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Distribution system:</w:t>
      </w:r>
    </w:p>
    <w:p w14:paraId="23B444B5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Main and conveyance systems</w:t>
      </w:r>
    </w:p>
    <w:p w14:paraId="55BCA38D" w14:textId="0707D7E1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Valve exercise/maintenance</w:t>
      </w:r>
    </w:p>
    <w:p w14:paraId="40DB4338" w14:textId="52F177FA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Fire hydrant maintenance/flush</w:t>
      </w:r>
    </w:p>
    <w:p w14:paraId="36AEA3DF" w14:textId="1494963A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Air valve inspection/maintenance</w:t>
      </w:r>
    </w:p>
    <w:p w14:paraId="64D16465" w14:textId="77777777" w:rsidR="00DE0ED8" w:rsidRPr="000C04E4" w:rsidRDefault="00DE0ED8" w:rsidP="00DE0ED8">
      <w:pPr>
        <w:spacing w:after="0" w:line="240" w:lineRule="auto"/>
        <w:ind w:left="1440"/>
        <w:contextualSpacing/>
        <w:rPr>
          <w:rFonts w:eastAsia="Calibri" w:cs="Arial"/>
        </w:rPr>
      </w:pPr>
    </w:p>
    <w:p w14:paraId="50057458" w14:textId="4C80CAEF" w:rsidR="00DE0ED8" w:rsidRPr="000C04E4" w:rsidRDefault="00DE0ED8" w:rsidP="00DE0ED8">
      <w:pPr>
        <w:numPr>
          <w:ilvl w:val="0"/>
          <w:numId w:val="1"/>
        </w:numPr>
        <w:spacing w:after="0" w:line="240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Reservoir/tank sites:</w:t>
      </w:r>
    </w:p>
    <w:p w14:paraId="7C4D4542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Inspection</w:t>
      </w:r>
    </w:p>
    <w:p w14:paraId="3B66E765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Tank maintenance</w:t>
      </w:r>
    </w:p>
    <w:p w14:paraId="75C7CF40" w14:textId="2353F1D5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Fencing/no trespassing signs</w:t>
      </w:r>
    </w:p>
    <w:p w14:paraId="0D66C7FC" w14:textId="37D39ED3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Cathodic protection</w:t>
      </w:r>
    </w:p>
    <w:p w14:paraId="3B12BA3B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Telemetry and SCDA systems</w:t>
      </w:r>
    </w:p>
    <w:p w14:paraId="587F3F4D" w14:textId="77777777" w:rsidR="00DE0ED8" w:rsidRPr="000C04E4" w:rsidRDefault="00DE0ED8" w:rsidP="00705789">
      <w:pPr>
        <w:numPr>
          <w:ilvl w:val="0"/>
          <w:numId w:val="1"/>
        </w:numPr>
        <w:spacing w:after="0" w:line="264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lastRenderedPageBreak/>
        <w:t>Vehicles and mobile equipment</w:t>
      </w:r>
    </w:p>
    <w:p w14:paraId="24AC4CF5" w14:textId="77777777" w:rsidR="00DE0ED8" w:rsidRPr="000C04E4" w:rsidRDefault="00DE0ED8" w:rsidP="00705789">
      <w:pPr>
        <w:pStyle w:val="ListParagraph"/>
        <w:numPr>
          <w:ilvl w:val="1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 w:rsidRPr="000C04E4">
        <w:rPr>
          <w:rFonts w:ascii="Arial" w:hAnsi="Arial" w:cs="Arial"/>
          <w:sz w:val="24"/>
          <w:szCs w:val="24"/>
        </w:rPr>
        <w:t>Obsolete Planning</w:t>
      </w:r>
    </w:p>
    <w:p w14:paraId="011120A2" w14:textId="77777777" w:rsidR="00DE0ED8" w:rsidRPr="000C04E4" w:rsidRDefault="00DE0ED8" w:rsidP="00705789">
      <w:pPr>
        <w:numPr>
          <w:ilvl w:val="1"/>
          <w:numId w:val="1"/>
        </w:numPr>
        <w:spacing w:after="0" w:line="264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Computer upgrades</w:t>
      </w:r>
    </w:p>
    <w:p w14:paraId="091DA139" w14:textId="77777777" w:rsidR="00DE0ED8" w:rsidRPr="000C04E4" w:rsidRDefault="00DE0ED8" w:rsidP="00705789">
      <w:pPr>
        <w:numPr>
          <w:ilvl w:val="1"/>
          <w:numId w:val="1"/>
        </w:numPr>
        <w:spacing w:after="0" w:line="264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Software upgrades</w:t>
      </w:r>
    </w:p>
    <w:p w14:paraId="42FCD645" w14:textId="77777777" w:rsidR="00C77EE8" w:rsidRPr="000C04E4" w:rsidRDefault="00C77EE8" w:rsidP="00DE0ED8">
      <w:pPr>
        <w:pStyle w:val="RCT1"/>
        <w:rPr>
          <w:rFonts w:cs="Arial"/>
        </w:rPr>
      </w:pPr>
    </w:p>
    <w:p w14:paraId="78B4EE14" w14:textId="77777777" w:rsidR="00DE0ED8" w:rsidRPr="000C04E4" w:rsidRDefault="00DE0ED8" w:rsidP="00DE0ED8">
      <w:pPr>
        <w:pStyle w:val="RCT1"/>
        <w:rPr>
          <w:rFonts w:cs="Arial"/>
        </w:rPr>
      </w:pPr>
      <w:r w:rsidRPr="000C04E4">
        <w:rPr>
          <w:rFonts w:cs="Arial"/>
        </w:rPr>
        <w:t>SAFETY CONSIDERATIONS</w:t>
      </w:r>
      <w:r w:rsidRPr="000C04E4">
        <w:rPr>
          <w:rFonts w:cs="Arial"/>
          <w:u w:val="none"/>
        </w:rPr>
        <w:t>:</w:t>
      </w:r>
    </w:p>
    <w:p w14:paraId="3A56DC4F" w14:textId="77777777" w:rsidR="00DE0ED8" w:rsidRPr="000C04E4" w:rsidRDefault="00DE0ED8" w:rsidP="00DE0ED8">
      <w:pPr>
        <w:spacing w:after="0" w:line="240" w:lineRule="auto"/>
        <w:rPr>
          <w:rFonts w:eastAsia="Calibri" w:cs="Arial"/>
        </w:rPr>
      </w:pPr>
      <w:r w:rsidRPr="000C04E4">
        <w:rPr>
          <w:rFonts w:eastAsia="Calibri" w:cs="Arial"/>
        </w:rPr>
        <w:t>An effective Maintenance Management System can help prevent damage to property, environment, and injury to public and employees by:</w:t>
      </w:r>
    </w:p>
    <w:p w14:paraId="314E93C6" w14:textId="77777777" w:rsidR="00DE0ED8" w:rsidRPr="000C04E4" w:rsidRDefault="00DE0ED8" w:rsidP="00DE0ED8">
      <w:pPr>
        <w:spacing w:after="0" w:line="240" w:lineRule="auto"/>
        <w:rPr>
          <w:rFonts w:eastAsia="Calibri" w:cs="Arial"/>
        </w:rPr>
      </w:pPr>
    </w:p>
    <w:p w14:paraId="2E87DAF0" w14:textId="77777777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Protect the public</w:t>
      </w:r>
    </w:p>
    <w:p w14:paraId="2CE6F205" w14:textId="77777777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Precluding system and equipment damage</w:t>
      </w:r>
    </w:p>
    <w:p w14:paraId="32DF7293" w14:textId="77777777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Precluding property and environmental damage</w:t>
      </w:r>
    </w:p>
    <w:p w14:paraId="413B3331" w14:textId="77777777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Facilitating operations and maintenance personnel safety </w:t>
      </w:r>
    </w:p>
    <w:p w14:paraId="1727A4B6" w14:textId="77777777" w:rsidR="00DE0ED8" w:rsidRPr="000C04E4" w:rsidRDefault="00DE0ED8" w:rsidP="00DE0ED8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Identify safe work </w:t>
      </w:r>
      <w:proofErr w:type="gramStart"/>
      <w:r w:rsidRPr="000C04E4">
        <w:rPr>
          <w:rFonts w:eastAsia="Calibri" w:cs="Arial"/>
        </w:rPr>
        <w:t>practices</w:t>
      </w:r>
      <w:proofErr w:type="gramEnd"/>
      <w:r w:rsidRPr="000C04E4">
        <w:rPr>
          <w:rFonts w:eastAsia="Calibri" w:cs="Arial"/>
        </w:rPr>
        <w:t xml:space="preserve"> </w:t>
      </w:r>
    </w:p>
    <w:p w14:paraId="66E69FA6" w14:textId="77777777" w:rsidR="00DE0ED8" w:rsidRPr="000C04E4" w:rsidRDefault="00DE0ED8" w:rsidP="00DE0ED8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Identify </w:t>
      </w:r>
      <w:proofErr w:type="gramStart"/>
      <w:r w:rsidRPr="000C04E4">
        <w:rPr>
          <w:rFonts w:eastAsia="Calibri" w:cs="Arial"/>
        </w:rPr>
        <w:t>hazards</w:t>
      </w:r>
      <w:proofErr w:type="gramEnd"/>
    </w:p>
    <w:p w14:paraId="388792B9" w14:textId="49FE01E6" w:rsidR="00DE0ED8" w:rsidRPr="000C04E4" w:rsidRDefault="00DE0ED8" w:rsidP="00DE0ED8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Switching </w:t>
      </w:r>
      <w:r w:rsidR="0040225D">
        <w:rPr>
          <w:rFonts w:eastAsia="Calibri" w:cs="Arial"/>
        </w:rPr>
        <w:t>l</w:t>
      </w:r>
      <w:r w:rsidRPr="000C04E4">
        <w:rPr>
          <w:rFonts w:eastAsia="Calibri" w:cs="Arial"/>
        </w:rPr>
        <w:t>ockout/</w:t>
      </w:r>
      <w:r w:rsidR="0040225D">
        <w:rPr>
          <w:rFonts w:eastAsia="Calibri" w:cs="Arial"/>
        </w:rPr>
        <w:t>t</w:t>
      </w:r>
      <w:r w:rsidRPr="000C04E4">
        <w:rPr>
          <w:rFonts w:eastAsia="Calibri" w:cs="Arial"/>
        </w:rPr>
        <w:t xml:space="preserve">agout </w:t>
      </w:r>
    </w:p>
    <w:p w14:paraId="4414A0DE" w14:textId="44A92FDE" w:rsidR="00DE0ED8" w:rsidRPr="000C04E4" w:rsidRDefault="00DE0ED8" w:rsidP="00DE0ED8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Asbestos Concrete Pipe (ACP) </w:t>
      </w:r>
      <w:r w:rsidR="0040225D">
        <w:rPr>
          <w:rFonts w:eastAsia="Calibri" w:cs="Arial"/>
        </w:rPr>
        <w:t>p</w:t>
      </w:r>
      <w:r w:rsidRPr="000C04E4">
        <w:rPr>
          <w:rFonts w:eastAsia="Calibri" w:cs="Arial"/>
        </w:rPr>
        <w:t>rocedures</w:t>
      </w:r>
    </w:p>
    <w:p w14:paraId="666C406F" w14:textId="77777777" w:rsidR="00DE0ED8" w:rsidRPr="000C04E4" w:rsidRDefault="00DE0ED8" w:rsidP="00DE0ED8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Traffic control</w:t>
      </w:r>
    </w:p>
    <w:p w14:paraId="61F0CFB8" w14:textId="7D180D31" w:rsidR="00DE0ED8" w:rsidRPr="000C04E4" w:rsidRDefault="00DE0ED8" w:rsidP="00DE0ED8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Trenching </w:t>
      </w:r>
      <w:r w:rsidR="0040225D">
        <w:rPr>
          <w:rFonts w:eastAsia="Calibri" w:cs="Arial"/>
        </w:rPr>
        <w:t>and</w:t>
      </w:r>
      <w:r w:rsidRPr="000C04E4">
        <w:rPr>
          <w:rFonts w:eastAsia="Calibri" w:cs="Arial"/>
        </w:rPr>
        <w:t xml:space="preserve"> shoring </w:t>
      </w:r>
    </w:p>
    <w:p w14:paraId="6E5DA72C" w14:textId="77777777" w:rsidR="00DE0ED8" w:rsidRPr="000C04E4" w:rsidRDefault="00DE0ED8" w:rsidP="00DE0ED8">
      <w:pPr>
        <w:pStyle w:val="RCT1"/>
        <w:rPr>
          <w:rFonts w:cs="Arial"/>
        </w:rPr>
      </w:pPr>
      <w:r w:rsidRPr="000C04E4">
        <w:rPr>
          <w:rFonts w:cs="Arial"/>
        </w:rPr>
        <w:t>COST BENEFIT</w:t>
      </w:r>
      <w:r w:rsidRPr="000C04E4">
        <w:rPr>
          <w:rFonts w:cs="Arial"/>
          <w:u w:val="none"/>
        </w:rPr>
        <w:t>:</w:t>
      </w:r>
    </w:p>
    <w:p w14:paraId="3E4D7D7E" w14:textId="1EBF0D1C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Enhance system </w:t>
      </w:r>
      <w:proofErr w:type="gramStart"/>
      <w:r w:rsidRPr="000C04E4">
        <w:rPr>
          <w:rFonts w:eastAsia="Calibri" w:cs="Arial"/>
        </w:rPr>
        <w:t>reliability</w:t>
      </w:r>
      <w:proofErr w:type="gramEnd"/>
    </w:p>
    <w:p w14:paraId="3DD42609" w14:textId="2266ABD6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Prolong facility </w:t>
      </w:r>
      <w:proofErr w:type="gramStart"/>
      <w:r w:rsidRPr="000C04E4">
        <w:rPr>
          <w:rFonts w:eastAsia="Calibri" w:cs="Arial"/>
        </w:rPr>
        <w:t>life</w:t>
      </w:r>
      <w:proofErr w:type="gramEnd"/>
    </w:p>
    <w:p w14:paraId="0EC40A41" w14:textId="57DB0137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Reduce revenue </w:t>
      </w:r>
      <w:proofErr w:type="gramStart"/>
      <w:r w:rsidRPr="000C04E4">
        <w:rPr>
          <w:rFonts w:eastAsia="Calibri" w:cs="Arial"/>
        </w:rPr>
        <w:t>losses</w:t>
      </w:r>
      <w:proofErr w:type="gramEnd"/>
    </w:p>
    <w:p w14:paraId="11CA1112" w14:textId="68E5F1A6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>Preventive maintenance and loss trend data would reduce facility, equipment, system failures</w:t>
      </w:r>
      <w:r w:rsidR="00DB44E6" w:rsidRPr="000C04E4">
        <w:rPr>
          <w:rFonts w:eastAsia="Calibri" w:cs="Arial"/>
        </w:rPr>
        <w:t>.</w:t>
      </w:r>
    </w:p>
    <w:p w14:paraId="0FFD8E86" w14:textId="07CA77F8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Avoid costly liability, property, and injury/illness </w:t>
      </w:r>
      <w:proofErr w:type="gramStart"/>
      <w:r w:rsidRPr="000C04E4">
        <w:rPr>
          <w:rFonts w:eastAsia="Calibri" w:cs="Arial"/>
        </w:rPr>
        <w:t>losses</w:t>
      </w:r>
      <w:proofErr w:type="gramEnd"/>
    </w:p>
    <w:p w14:paraId="0D5159E3" w14:textId="7D692887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Optimize </w:t>
      </w:r>
      <w:proofErr w:type="gramStart"/>
      <w:r w:rsidRPr="000C04E4">
        <w:rPr>
          <w:rFonts w:eastAsia="Calibri" w:cs="Arial"/>
        </w:rPr>
        <w:t>investments</w:t>
      </w:r>
      <w:proofErr w:type="gramEnd"/>
    </w:p>
    <w:p w14:paraId="04F21D94" w14:textId="4644AF2A" w:rsidR="00DE0ED8" w:rsidRPr="000C04E4" w:rsidRDefault="00DE0ED8" w:rsidP="00DE0ED8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C04E4">
        <w:rPr>
          <w:rFonts w:eastAsia="Calibri" w:cs="Arial"/>
        </w:rPr>
        <w:t xml:space="preserve">Create a manageable capital replacement </w:t>
      </w:r>
      <w:proofErr w:type="gramStart"/>
      <w:r w:rsidRPr="000C04E4">
        <w:rPr>
          <w:rFonts w:eastAsia="Calibri" w:cs="Arial"/>
        </w:rPr>
        <w:t>budget</w:t>
      </w:r>
      <w:proofErr w:type="gramEnd"/>
    </w:p>
    <w:p w14:paraId="57656E83" w14:textId="77777777" w:rsidR="00DE0ED8" w:rsidRPr="000C04E4" w:rsidRDefault="00DE0ED8" w:rsidP="00DE0ED8">
      <w:pPr>
        <w:spacing w:after="0" w:line="240" w:lineRule="auto"/>
        <w:ind w:left="720"/>
        <w:contextualSpacing/>
        <w:rPr>
          <w:rFonts w:eastAsia="Calibri" w:cs="Arial"/>
          <w:i/>
        </w:rPr>
      </w:pPr>
      <w:r w:rsidRPr="000C04E4">
        <w:rPr>
          <w:rFonts w:eastAsia="Calibri" w:cs="Arial"/>
          <w:i/>
        </w:rPr>
        <w:t xml:space="preserve"> </w:t>
      </w:r>
    </w:p>
    <w:p w14:paraId="694D76D2" w14:textId="77777777" w:rsidR="00DE0ED8" w:rsidRPr="000C04E4" w:rsidRDefault="00DE0ED8" w:rsidP="00DE0ED8">
      <w:pPr>
        <w:pStyle w:val="RCT1"/>
        <w:rPr>
          <w:rFonts w:cs="Arial"/>
        </w:rPr>
      </w:pPr>
      <w:r w:rsidRPr="000C04E4">
        <w:rPr>
          <w:rFonts w:cs="Arial"/>
        </w:rPr>
        <w:t>REFERENCES</w:t>
      </w:r>
      <w:r w:rsidRPr="000C04E4">
        <w:rPr>
          <w:rFonts w:cs="Arial"/>
          <w:u w:val="none"/>
        </w:rPr>
        <w:t>:</w:t>
      </w:r>
      <w:r w:rsidRPr="000C04E4">
        <w:rPr>
          <w:rFonts w:cs="Arial"/>
        </w:rPr>
        <w:t xml:space="preserve"> </w:t>
      </w:r>
    </w:p>
    <w:p w14:paraId="7B409A5E" w14:textId="3B446183" w:rsidR="00DE0ED8" w:rsidRPr="000C04E4" w:rsidRDefault="0040225D" w:rsidP="00DE0ED8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  <w:r>
        <w:rPr>
          <w:rFonts w:eastAsia="Calibri" w:cs="Arial"/>
        </w:rPr>
        <w:t xml:space="preserve">A </w:t>
      </w:r>
      <w:r w:rsidR="00DE0ED8" w:rsidRPr="000C04E4">
        <w:rPr>
          <w:rFonts w:eastAsia="Calibri" w:cs="Arial"/>
        </w:rPr>
        <w:t>Maintenance Management System should comply with the latest revisions from the American Water Works Association, (AWWA Standards)</w:t>
      </w:r>
    </w:p>
    <w:p w14:paraId="786EF158" w14:textId="77777777" w:rsidR="00DE0ED8" w:rsidRPr="000C04E4" w:rsidRDefault="00DE0ED8" w:rsidP="00DE0ED8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</w:p>
    <w:p w14:paraId="532DBE12" w14:textId="37DDB035" w:rsidR="00DE0ED8" w:rsidRPr="000C04E4" w:rsidRDefault="00DE0ED8" w:rsidP="00DE0ED8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  <w:r w:rsidRPr="000C04E4">
        <w:rPr>
          <w:rFonts w:eastAsia="Calibri" w:cs="Arial"/>
        </w:rPr>
        <w:tab/>
      </w:r>
      <w:r w:rsidRPr="000C04E4">
        <w:rPr>
          <w:rFonts w:eastAsia="Calibri" w:cs="Arial"/>
        </w:rPr>
        <w:tab/>
      </w:r>
      <w:hyperlink r:id="rId12" w:history="1">
        <w:r w:rsidRPr="000C04E4">
          <w:rPr>
            <w:rStyle w:val="Hyperlink"/>
            <w:rFonts w:eastAsia="Calibri" w:cs="Arial"/>
          </w:rPr>
          <w:t>AWWA G100 Water Treatment Plant Operations and Management</w:t>
        </w:r>
      </w:hyperlink>
    </w:p>
    <w:p w14:paraId="1CE1912F" w14:textId="6FF0C14B" w:rsidR="00DE0ED8" w:rsidRPr="000C04E4" w:rsidRDefault="00DE0ED8" w:rsidP="00DE0ED8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  <w:r w:rsidRPr="000C04E4">
        <w:rPr>
          <w:rFonts w:eastAsia="Calibri" w:cs="Arial"/>
        </w:rPr>
        <w:tab/>
      </w:r>
      <w:r w:rsidRPr="000C04E4">
        <w:rPr>
          <w:rFonts w:eastAsia="Calibri" w:cs="Arial"/>
        </w:rPr>
        <w:tab/>
      </w:r>
      <w:hyperlink r:id="rId13" w:history="1">
        <w:r w:rsidRPr="000C04E4">
          <w:rPr>
            <w:rStyle w:val="Hyperlink"/>
            <w:rFonts w:eastAsia="Calibri" w:cs="Arial"/>
          </w:rPr>
          <w:t>AWWA G200 Distribution Systems Operation and Management</w:t>
        </w:r>
      </w:hyperlink>
    </w:p>
    <w:p w14:paraId="148B66FB" w14:textId="4A739EEB" w:rsidR="00DE0ED8" w:rsidRPr="000C04E4" w:rsidRDefault="00DE0ED8" w:rsidP="00DE0ED8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  <w:r w:rsidRPr="000C04E4">
        <w:rPr>
          <w:rFonts w:eastAsia="Calibri" w:cs="Arial"/>
        </w:rPr>
        <w:tab/>
      </w:r>
      <w:r w:rsidRPr="000C04E4">
        <w:rPr>
          <w:rFonts w:eastAsia="Calibri" w:cs="Arial"/>
        </w:rPr>
        <w:tab/>
      </w:r>
      <w:hyperlink r:id="rId14" w:history="1">
        <w:r w:rsidRPr="000C04E4">
          <w:rPr>
            <w:rStyle w:val="Hyperlink"/>
            <w:rFonts w:eastAsia="Calibri" w:cs="Arial"/>
          </w:rPr>
          <w:t>AWWA G400 Utility Management System</w:t>
        </w:r>
      </w:hyperlink>
    </w:p>
    <w:p w14:paraId="20F460FD" w14:textId="4D19A2C0" w:rsidR="004B2D63" w:rsidRPr="000C04E4" w:rsidRDefault="00DE0ED8" w:rsidP="00DB44E6">
      <w:pPr>
        <w:autoSpaceDE w:val="0"/>
        <w:autoSpaceDN w:val="0"/>
        <w:adjustRightInd w:val="0"/>
        <w:spacing w:after="0" w:line="240" w:lineRule="auto"/>
        <w:rPr>
          <w:rStyle w:val="Hyperlink"/>
          <w:rFonts w:eastAsia="Calibri" w:cs="Arial"/>
        </w:rPr>
      </w:pPr>
      <w:r w:rsidRPr="000C04E4">
        <w:rPr>
          <w:rFonts w:eastAsia="Calibri" w:cs="Arial"/>
        </w:rPr>
        <w:tab/>
      </w:r>
      <w:r w:rsidRPr="000C04E4">
        <w:rPr>
          <w:rFonts w:eastAsia="Calibri" w:cs="Arial"/>
        </w:rPr>
        <w:tab/>
      </w:r>
      <w:r w:rsidR="00DB44E6" w:rsidRPr="000C04E4">
        <w:rPr>
          <w:rFonts w:eastAsia="Calibri" w:cs="Arial"/>
        </w:rPr>
        <w:fldChar w:fldCharType="begin"/>
      </w:r>
      <w:r w:rsidR="00DB44E6" w:rsidRPr="000C04E4">
        <w:rPr>
          <w:rFonts w:eastAsia="Calibri" w:cs="Arial"/>
        </w:rPr>
        <w:instrText xml:space="preserve"> HYPERLINK "https://www.awwa.org/store/Product-Details/productId/75110153" </w:instrText>
      </w:r>
      <w:r w:rsidR="00DB44E6" w:rsidRPr="000C04E4">
        <w:rPr>
          <w:rFonts w:eastAsia="Calibri" w:cs="Arial"/>
        </w:rPr>
        <w:fldChar w:fldCharType="separate"/>
      </w:r>
      <w:r w:rsidR="004B2D63" w:rsidRPr="000C04E4">
        <w:rPr>
          <w:rStyle w:val="Hyperlink"/>
          <w:rFonts w:eastAsia="Calibri" w:cs="Arial"/>
        </w:rPr>
        <w:t xml:space="preserve">AWWA G410 Business Practices for Operation and Management </w:t>
      </w:r>
    </w:p>
    <w:p w14:paraId="5D224F97" w14:textId="495DB761" w:rsidR="004B2D63" w:rsidRDefault="004B2D63" w:rsidP="0040225D">
      <w:pPr>
        <w:autoSpaceDE w:val="0"/>
        <w:autoSpaceDN w:val="0"/>
        <w:adjustRightInd w:val="0"/>
        <w:spacing w:after="0" w:line="240" w:lineRule="auto"/>
        <w:ind w:left="1440"/>
      </w:pPr>
      <w:r w:rsidRPr="000C04E4">
        <w:rPr>
          <w:rStyle w:val="Hyperlink"/>
          <w:rFonts w:eastAsia="Calibri" w:cs="Arial"/>
        </w:rPr>
        <w:t>–water, wastewater, and reclaimed water utilities</w:t>
      </w:r>
      <w:r w:rsidR="00DB44E6" w:rsidRPr="000C04E4">
        <w:rPr>
          <w:rFonts w:eastAsia="Calibri" w:cs="Arial"/>
        </w:rPr>
        <w:fldChar w:fldCharType="end"/>
      </w:r>
    </w:p>
    <w:sectPr w:rsidR="004B2D63" w:rsidSect="00AD2BB3">
      <w:headerReference w:type="default" r:id="rId15"/>
      <w:footerReference w:type="default" r:id="rId16"/>
      <w:pgSz w:w="12240" w:h="15840" w:code="1"/>
      <w:pgMar w:top="187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F48C32" w14:textId="77777777" w:rsidR="00C55ECB" w:rsidRDefault="00C55ECB" w:rsidP="00B94281">
      <w:pPr>
        <w:spacing w:after="0" w:line="240" w:lineRule="auto"/>
      </w:pPr>
      <w:r>
        <w:separator/>
      </w:r>
    </w:p>
  </w:endnote>
  <w:endnote w:type="continuationSeparator" w:id="0">
    <w:p w14:paraId="73ED9268" w14:textId="77777777" w:rsidR="00C55ECB" w:rsidRDefault="00C55ECB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EC2C7C51-6D7F-4B43-85DC-0B62EBE124B6}"/>
    <w:embedBold r:id="rId2" w:fontKey="{B5BE490B-4A1E-4DD9-85A4-EC47CA63D9E7}"/>
    <w:embedItalic r:id="rId3" w:fontKey="{499BA7CB-C47F-4436-9F66-D0CFD0DFBDCF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A306C924-5FA8-402B-97DF-DBE0F91A73D9}"/>
    <w:embedBold r:id="rId5" w:fontKey="{F3C2B345-013D-42B6-847D-F56D477FF1C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97E49A9C-623C-4BF2-BFFA-15752703360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F1845679-B7D9-4EAE-A019-393CA22734F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EE015" w14:textId="2E6A9511" w:rsidR="00B94281" w:rsidRPr="00DE0ED8" w:rsidRDefault="00817C38" w:rsidP="00DE0ED8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743DEE" w:rsidRPr="00DE0ED8">
      <w:rPr>
        <w:sz w:val="18"/>
        <w:szCs w:val="18"/>
      </w:rPr>
      <w:t xml:space="preserve">Maintenance </w:t>
    </w:r>
    <w:r w:rsidR="00743DEE">
      <w:rPr>
        <w:sz w:val="18"/>
        <w:szCs w:val="18"/>
      </w:rPr>
      <w:t>M</w:t>
    </w:r>
    <w:r w:rsidR="00743DEE" w:rsidRPr="00DE0ED8">
      <w:rPr>
        <w:sz w:val="18"/>
        <w:szCs w:val="18"/>
      </w:rPr>
      <w:t xml:space="preserve">anagement </w:t>
    </w:r>
    <w:r w:rsidR="00743DEE">
      <w:rPr>
        <w:sz w:val="18"/>
        <w:szCs w:val="18"/>
      </w:rPr>
      <w:t>S</w:t>
    </w:r>
    <w:r w:rsidR="00743DEE" w:rsidRPr="00DE0ED8">
      <w:rPr>
        <w:sz w:val="18"/>
        <w:szCs w:val="18"/>
      </w:rPr>
      <w:t>ystem</w:t>
    </w:r>
  </w:p>
  <w:p w14:paraId="6C374BD6" w14:textId="77777777" w:rsidR="00B94281" w:rsidRDefault="00CD775B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111520">
      <w:rPr>
        <w:sz w:val="18"/>
        <w:szCs w:val="18"/>
      </w:rPr>
      <w:t xml:space="preserve"> September 2020</w:t>
    </w:r>
  </w:p>
  <w:p w14:paraId="20653227" w14:textId="77777777" w:rsidR="001A5D33" w:rsidRDefault="001A5D33" w:rsidP="00CD775B">
    <w:pPr>
      <w:pStyle w:val="Foo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5378D" w14:textId="5F8E1985" w:rsidR="00160F47" w:rsidRDefault="00817C38" w:rsidP="001A5D33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1A5D33">
      <w:rPr>
        <w:sz w:val="18"/>
        <w:szCs w:val="18"/>
      </w:rPr>
      <w:t>Maintenance Management System</w:t>
    </w:r>
  </w:p>
  <w:p w14:paraId="1940DD7D" w14:textId="77777777"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="008D4C38" w:rsidRPr="008D4C38">
      <w:rPr>
        <w:sz w:val="18"/>
        <w:szCs w:val="18"/>
      </w:rPr>
      <w:fldChar w:fldCharType="begin"/>
    </w:r>
    <w:r w:rsidR="008D4C38" w:rsidRPr="008D4C38">
      <w:rPr>
        <w:sz w:val="18"/>
        <w:szCs w:val="18"/>
      </w:rPr>
      <w:instrText xml:space="preserve"> PAGE   \* MERGEFORMAT </w:instrText>
    </w:r>
    <w:r w:rsidR="008D4C38" w:rsidRPr="008D4C38">
      <w:rPr>
        <w:sz w:val="18"/>
        <w:szCs w:val="18"/>
      </w:rPr>
      <w:fldChar w:fldCharType="separate"/>
    </w:r>
    <w:r w:rsidR="00C77EE8">
      <w:rPr>
        <w:noProof/>
        <w:sz w:val="18"/>
        <w:szCs w:val="18"/>
      </w:rPr>
      <w:t>4</w:t>
    </w:r>
    <w:r w:rsidR="008D4C38" w:rsidRPr="008D4C38">
      <w:rPr>
        <w:noProof/>
        <w:sz w:val="18"/>
        <w:szCs w:val="18"/>
      </w:rPr>
      <w:fldChar w:fldCharType="end"/>
    </w:r>
  </w:p>
  <w:p w14:paraId="687DBFE7" w14:textId="77777777" w:rsidR="00160F47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  <w:p w14:paraId="3B37E34D" w14:textId="77777777" w:rsidR="001A5D33" w:rsidRDefault="001A5D33" w:rsidP="00CD775B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53428A" w14:textId="77777777" w:rsidR="00C55ECB" w:rsidRDefault="00C55ECB" w:rsidP="00B94281">
      <w:pPr>
        <w:spacing w:after="0" w:line="240" w:lineRule="auto"/>
      </w:pPr>
      <w:r>
        <w:separator/>
      </w:r>
    </w:p>
  </w:footnote>
  <w:footnote w:type="continuationSeparator" w:id="0">
    <w:p w14:paraId="73A96282" w14:textId="77777777" w:rsidR="00C55ECB" w:rsidRDefault="00C55ECB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61CFD" w14:textId="77777777" w:rsidR="00B74657" w:rsidRDefault="00B74657" w:rsidP="00554BFA">
    <w:pPr>
      <w:pStyle w:val="Header"/>
      <w:spacing w:before="40" w:after="40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 xml:space="preserve">Standard Operating Guideline – </w:t>
    </w:r>
  </w:p>
  <w:p w14:paraId="79A2FD9C" w14:textId="65EEC9C2" w:rsidR="00B74657" w:rsidRDefault="00DB44E6" w:rsidP="00554BFA">
    <w:pPr>
      <w:pStyle w:val="Header"/>
      <w:spacing w:before="40" w:after="40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Maintenance Management System</w:t>
    </w:r>
  </w:p>
  <w:p w14:paraId="72E61078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5C204E"/>
    <w:multiLevelType w:val="hybridMultilevel"/>
    <w:tmpl w:val="66EE377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D2178"/>
    <w:multiLevelType w:val="hybridMultilevel"/>
    <w:tmpl w:val="6874A1B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30E2B3B"/>
    <w:multiLevelType w:val="hybridMultilevel"/>
    <w:tmpl w:val="2C7CD8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13236A6"/>
    <w:multiLevelType w:val="hybridMultilevel"/>
    <w:tmpl w:val="83608C30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52D71FC"/>
    <w:multiLevelType w:val="hybridMultilevel"/>
    <w:tmpl w:val="36F01B8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3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zC0tDQyNzCwMDBU0lEKTi0uzszPAykwqgUA6ip9+ywAAAA="/>
  </w:docVars>
  <w:rsids>
    <w:rsidRoot w:val="00B90FC2"/>
    <w:rsid w:val="00024955"/>
    <w:rsid w:val="00041744"/>
    <w:rsid w:val="00043018"/>
    <w:rsid w:val="000574E3"/>
    <w:rsid w:val="000C04E4"/>
    <w:rsid w:val="000F11F3"/>
    <w:rsid w:val="00110B58"/>
    <w:rsid w:val="00111520"/>
    <w:rsid w:val="0012289B"/>
    <w:rsid w:val="00132103"/>
    <w:rsid w:val="00160F47"/>
    <w:rsid w:val="00174198"/>
    <w:rsid w:val="00190709"/>
    <w:rsid w:val="00195C30"/>
    <w:rsid w:val="001A5D33"/>
    <w:rsid w:val="002000D0"/>
    <w:rsid w:val="00213C11"/>
    <w:rsid w:val="00231616"/>
    <w:rsid w:val="0026738E"/>
    <w:rsid w:val="002A6265"/>
    <w:rsid w:val="002B3172"/>
    <w:rsid w:val="002D027C"/>
    <w:rsid w:val="003454B6"/>
    <w:rsid w:val="00380B78"/>
    <w:rsid w:val="003C3BAD"/>
    <w:rsid w:val="003E0C9B"/>
    <w:rsid w:val="003E5A11"/>
    <w:rsid w:val="0040225D"/>
    <w:rsid w:val="00402E66"/>
    <w:rsid w:val="00455E75"/>
    <w:rsid w:val="00477BE2"/>
    <w:rsid w:val="004B2D63"/>
    <w:rsid w:val="004B6CA4"/>
    <w:rsid w:val="004C077A"/>
    <w:rsid w:val="004C5704"/>
    <w:rsid w:val="005327DF"/>
    <w:rsid w:val="00533F4D"/>
    <w:rsid w:val="00554BFA"/>
    <w:rsid w:val="005B1F4D"/>
    <w:rsid w:val="005C3CA3"/>
    <w:rsid w:val="005D192F"/>
    <w:rsid w:val="0060370E"/>
    <w:rsid w:val="006247BF"/>
    <w:rsid w:val="00661A0B"/>
    <w:rsid w:val="00661F98"/>
    <w:rsid w:val="0068420A"/>
    <w:rsid w:val="00705789"/>
    <w:rsid w:val="00743DEE"/>
    <w:rsid w:val="007E4E12"/>
    <w:rsid w:val="007F2DE0"/>
    <w:rsid w:val="00817C38"/>
    <w:rsid w:val="00827166"/>
    <w:rsid w:val="00862BB3"/>
    <w:rsid w:val="008B6941"/>
    <w:rsid w:val="008D4C38"/>
    <w:rsid w:val="00910294"/>
    <w:rsid w:val="00964C5E"/>
    <w:rsid w:val="0098547C"/>
    <w:rsid w:val="00995432"/>
    <w:rsid w:val="009B1C2D"/>
    <w:rsid w:val="009B619F"/>
    <w:rsid w:val="009D60AE"/>
    <w:rsid w:val="00A00250"/>
    <w:rsid w:val="00A24110"/>
    <w:rsid w:val="00A55BEE"/>
    <w:rsid w:val="00AD2BB3"/>
    <w:rsid w:val="00AF13FE"/>
    <w:rsid w:val="00B0259D"/>
    <w:rsid w:val="00B6532F"/>
    <w:rsid w:val="00B74657"/>
    <w:rsid w:val="00B90FC2"/>
    <w:rsid w:val="00B94281"/>
    <w:rsid w:val="00BA7DFD"/>
    <w:rsid w:val="00C55ECB"/>
    <w:rsid w:val="00C77EE8"/>
    <w:rsid w:val="00CD775B"/>
    <w:rsid w:val="00CE678F"/>
    <w:rsid w:val="00CF5E25"/>
    <w:rsid w:val="00D0536C"/>
    <w:rsid w:val="00D7202F"/>
    <w:rsid w:val="00DB44E6"/>
    <w:rsid w:val="00DD7B56"/>
    <w:rsid w:val="00DE0ED8"/>
    <w:rsid w:val="00E31BD0"/>
    <w:rsid w:val="00E7045F"/>
    <w:rsid w:val="00EA7278"/>
    <w:rsid w:val="00F076EC"/>
    <w:rsid w:val="00F906C2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8038B3C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B44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44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awwa.org/Store/AWWA-G200-15-Distribution-Systems-Operation-and-Management-/ProductDetail/49068206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wwa.org/Store/AWWA-G100-17-Water-Treatment-Plant-Operation-and-Management/ProductDetail/63106233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awwa.org/Store/AWWA-G400-18-Utility-Management-System/ProductDetail/69445771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5B740-2B72-4808-859C-8D9A5E284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807</Words>
  <Characters>460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7</cp:revision>
  <cp:lastPrinted>2020-04-29T16:08:00Z</cp:lastPrinted>
  <dcterms:created xsi:type="dcterms:W3CDTF">2021-01-09T21:24:00Z</dcterms:created>
  <dcterms:modified xsi:type="dcterms:W3CDTF">2021-03-03T17:00:00Z</dcterms:modified>
</cp:coreProperties>
</file>